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96790" w14:textId="77777777" w:rsidR="00AE3BE7" w:rsidRDefault="00AE3BE7" w:rsidP="00AE3BE7">
      <w:pPr>
        <w:spacing w:after="0" w:line="240" w:lineRule="auto"/>
        <w:jc w:val="center"/>
        <w:rPr>
          <w:rFonts w:cstheme="minorHAnsi"/>
          <w:b/>
          <w:bCs/>
          <w:color w:val="254275"/>
          <w:sz w:val="28"/>
          <w:szCs w:val="28"/>
        </w:rPr>
      </w:pPr>
      <w:bookmarkStart w:id="0" w:name="_Hlk94174672"/>
      <w:r>
        <w:rPr>
          <w:rFonts w:cstheme="minorHAnsi"/>
          <w:b/>
          <w:bCs/>
          <w:color w:val="254275"/>
          <w:sz w:val="28"/>
          <w:szCs w:val="28"/>
        </w:rPr>
        <w:t>Short l</w:t>
      </w:r>
      <w:r w:rsidRPr="00AC2084">
        <w:rPr>
          <w:rFonts w:cstheme="minorHAnsi"/>
          <w:b/>
          <w:bCs/>
          <w:color w:val="254275"/>
          <w:sz w:val="28"/>
          <w:szCs w:val="28"/>
        </w:rPr>
        <w:t xml:space="preserve">etter template for COVID-19 </w:t>
      </w:r>
      <w:r>
        <w:rPr>
          <w:rFonts w:cstheme="minorHAnsi"/>
          <w:b/>
          <w:bCs/>
          <w:color w:val="254275"/>
          <w:sz w:val="28"/>
          <w:szCs w:val="28"/>
        </w:rPr>
        <w:t>v</w:t>
      </w:r>
      <w:r w:rsidRPr="00AC2084">
        <w:rPr>
          <w:rFonts w:cstheme="minorHAnsi"/>
          <w:b/>
          <w:bCs/>
          <w:color w:val="254275"/>
          <w:sz w:val="28"/>
          <w:szCs w:val="28"/>
        </w:rPr>
        <w:t xml:space="preserve">accinations for </w:t>
      </w:r>
      <w:r>
        <w:rPr>
          <w:rFonts w:cstheme="minorHAnsi"/>
          <w:b/>
          <w:bCs/>
          <w:color w:val="254275"/>
          <w:sz w:val="28"/>
          <w:szCs w:val="28"/>
        </w:rPr>
        <w:t>c</w:t>
      </w:r>
      <w:r w:rsidRPr="00AC2084">
        <w:rPr>
          <w:rFonts w:cstheme="minorHAnsi"/>
          <w:b/>
          <w:bCs/>
          <w:color w:val="254275"/>
          <w:sz w:val="28"/>
          <w:szCs w:val="28"/>
        </w:rPr>
        <w:t xml:space="preserve">hildren </w:t>
      </w:r>
      <w:r>
        <w:rPr>
          <w:rFonts w:cstheme="minorHAnsi"/>
          <w:b/>
          <w:bCs/>
          <w:color w:val="254275"/>
          <w:sz w:val="28"/>
          <w:szCs w:val="28"/>
        </w:rPr>
        <w:t>a</w:t>
      </w:r>
      <w:r w:rsidRPr="00AC2084">
        <w:rPr>
          <w:rFonts w:cstheme="minorHAnsi"/>
          <w:b/>
          <w:bCs/>
          <w:color w:val="254275"/>
          <w:sz w:val="28"/>
          <w:szCs w:val="28"/>
        </w:rPr>
        <w:t xml:space="preserve">ges </w:t>
      </w:r>
      <w:r>
        <w:rPr>
          <w:rFonts w:cstheme="minorHAnsi"/>
          <w:b/>
          <w:bCs/>
          <w:color w:val="254275"/>
          <w:sz w:val="28"/>
          <w:szCs w:val="28"/>
        </w:rPr>
        <w:t>6 months</w:t>
      </w:r>
      <w:r w:rsidRPr="00AC2084">
        <w:rPr>
          <w:rFonts w:cstheme="minorHAnsi"/>
          <w:b/>
          <w:bCs/>
          <w:color w:val="254275"/>
          <w:sz w:val="28"/>
          <w:szCs w:val="28"/>
        </w:rPr>
        <w:t xml:space="preserve"> </w:t>
      </w:r>
      <w:r>
        <w:rPr>
          <w:rFonts w:cstheme="minorHAnsi"/>
          <w:b/>
          <w:bCs/>
          <w:color w:val="254275"/>
          <w:sz w:val="28"/>
          <w:szCs w:val="28"/>
        </w:rPr>
        <w:t xml:space="preserve">and older </w:t>
      </w:r>
    </w:p>
    <w:p w14:paraId="2F06CBD1" w14:textId="4BB71122" w:rsidR="00AE3BE7" w:rsidRPr="00AC2084" w:rsidRDefault="00AE3BE7" w:rsidP="00AE3BE7">
      <w:pPr>
        <w:pStyle w:val="ListParagraph"/>
        <w:numPr>
          <w:ilvl w:val="0"/>
          <w:numId w:val="13"/>
        </w:numPr>
        <w:jc w:val="center"/>
        <w:rPr>
          <w:rFonts w:asciiTheme="minorHAnsi" w:eastAsiaTheme="minorHAnsi" w:hAnsiTheme="minorHAnsi" w:cstheme="minorHAnsi"/>
          <w:b/>
          <w:bCs/>
          <w:color w:val="254275"/>
          <w:sz w:val="28"/>
          <w:szCs w:val="28"/>
        </w:rPr>
      </w:pPr>
      <w:r w:rsidRPr="00AC2084">
        <w:rPr>
          <w:rFonts w:asciiTheme="minorHAnsi" w:eastAsiaTheme="minorHAnsi" w:hAnsiTheme="minorHAnsi" w:cstheme="minorHAnsi"/>
          <w:b/>
          <w:bCs/>
          <w:color w:val="254275"/>
          <w:sz w:val="28"/>
          <w:szCs w:val="28"/>
        </w:rPr>
        <w:t xml:space="preserve">for practices that </w:t>
      </w:r>
      <w:r>
        <w:rPr>
          <w:rFonts w:asciiTheme="minorHAnsi" w:eastAsiaTheme="minorHAnsi" w:hAnsiTheme="minorHAnsi" w:cstheme="minorHAnsi"/>
          <w:b/>
          <w:bCs/>
          <w:color w:val="254275"/>
          <w:sz w:val="28"/>
          <w:szCs w:val="28"/>
        </w:rPr>
        <w:t xml:space="preserve">refer patients for </w:t>
      </w:r>
      <w:r w:rsidRPr="00AC2084">
        <w:rPr>
          <w:rFonts w:asciiTheme="minorHAnsi" w:eastAsiaTheme="minorHAnsi" w:hAnsiTheme="minorHAnsi" w:cstheme="minorHAnsi"/>
          <w:b/>
          <w:bCs/>
          <w:color w:val="254275"/>
          <w:sz w:val="28"/>
          <w:szCs w:val="28"/>
        </w:rPr>
        <w:t>vaccine</w:t>
      </w:r>
    </w:p>
    <w:p w14:paraId="32C5D5DC" w14:textId="77777777" w:rsidR="00AE3BE7" w:rsidRDefault="00AE3BE7" w:rsidP="00AE3BE7">
      <w:pPr>
        <w:spacing w:after="0" w:line="240" w:lineRule="auto"/>
        <w:jc w:val="center"/>
        <w:rPr>
          <w:rFonts w:cstheme="minorHAnsi"/>
          <w:b/>
          <w:bCs/>
          <w:color w:val="254275"/>
          <w:sz w:val="28"/>
          <w:szCs w:val="28"/>
        </w:rPr>
      </w:pPr>
    </w:p>
    <w:p w14:paraId="0AD488DC" w14:textId="77777777" w:rsidR="00AE3BE7" w:rsidRPr="00846D03" w:rsidRDefault="00AE3BE7" w:rsidP="00AE3BE7">
      <w:pPr>
        <w:pStyle w:val="Heading1"/>
        <w:jc w:val="center"/>
        <w:rPr>
          <w:sz w:val="20"/>
          <w:szCs w:val="20"/>
        </w:rPr>
      </w:pPr>
      <w:r w:rsidRPr="00846D03">
        <w:rPr>
          <w:sz w:val="20"/>
          <w:szCs w:val="20"/>
        </w:rPr>
        <w:t>Highlighted content below indicates information that may be tailored based on the vaccine provider’s needs.</w:t>
      </w:r>
    </w:p>
    <w:bookmarkEnd w:id="0"/>
    <w:p w14:paraId="16931CC4" w14:textId="77777777" w:rsidR="00AE3BE7" w:rsidRDefault="00AE3BE7" w:rsidP="00AE3BE7">
      <w:pPr>
        <w:pBdr>
          <w:bottom w:val="single" w:sz="6" w:space="1" w:color="auto"/>
        </w:pBdr>
        <w:jc w:val="center"/>
      </w:pPr>
    </w:p>
    <w:p w14:paraId="24C35190" w14:textId="77777777" w:rsidR="00AE3BE7" w:rsidRPr="00882F6D" w:rsidRDefault="00AE3BE7" w:rsidP="00AE3BE7">
      <w:pPr>
        <w:jc w:val="center"/>
        <w:rPr>
          <w:rFonts w:cstheme="minorHAnsi"/>
          <w:b/>
          <w:bCs/>
          <w:sz w:val="24"/>
          <w:szCs w:val="24"/>
        </w:rPr>
      </w:pPr>
      <w:r w:rsidRPr="00882F6D">
        <w:rPr>
          <w:rFonts w:cstheme="minorHAnsi"/>
          <w:b/>
          <w:bCs/>
          <w:sz w:val="24"/>
          <w:szCs w:val="24"/>
        </w:rPr>
        <w:t xml:space="preserve">COVID-19 vaccines for children ages </w:t>
      </w:r>
      <w:r>
        <w:rPr>
          <w:rFonts w:cstheme="minorHAnsi"/>
          <w:b/>
          <w:bCs/>
          <w:sz w:val="24"/>
          <w:szCs w:val="24"/>
        </w:rPr>
        <w:t>6 months</w:t>
      </w:r>
      <w:r w:rsidRPr="00882F6D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and older</w:t>
      </w:r>
      <w:r w:rsidRPr="00882F6D">
        <w:rPr>
          <w:rFonts w:cstheme="minorHAnsi"/>
          <w:b/>
          <w:bCs/>
          <w:sz w:val="24"/>
          <w:szCs w:val="24"/>
        </w:rPr>
        <w:t>: What you need to know</w:t>
      </w:r>
    </w:p>
    <w:p w14:paraId="741CCA4A" w14:textId="77777777" w:rsidR="00AE3BE7" w:rsidRDefault="00AE3BE7" w:rsidP="00AE3BE7">
      <w:pPr>
        <w:rPr>
          <w:rFonts w:cstheme="minorHAnsi"/>
        </w:rPr>
      </w:pPr>
      <w:r>
        <w:rPr>
          <w:rFonts w:cstheme="minorHAnsi"/>
        </w:rPr>
        <w:t>Our</w:t>
      </w:r>
      <w:r w:rsidRPr="00761030">
        <w:rPr>
          <w:rFonts w:cstheme="minorHAnsi"/>
        </w:rPr>
        <w:t xml:space="preserve"> main goal </w:t>
      </w:r>
      <w:r>
        <w:rPr>
          <w:rFonts w:cstheme="minorHAnsi"/>
        </w:rPr>
        <w:t xml:space="preserve">at </w:t>
      </w:r>
      <w:r w:rsidRPr="00D2780B">
        <w:rPr>
          <w:rFonts w:cstheme="minorHAnsi"/>
        </w:rPr>
        <w:t>[</w:t>
      </w:r>
      <w:r w:rsidRPr="00D2780B">
        <w:rPr>
          <w:rFonts w:cstheme="minorHAnsi"/>
          <w:highlight w:val="lightGray"/>
        </w:rPr>
        <w:t>insert office, clinic name</w:t>
      </w:r>
      <w:r w:rsidRPr="00D2780B">
        <w:rPr>
          <w:rFonts w:cstheme="minorHAnsi"/>
        </w:rPr>
        <w:t>]</w:t>
      </w:r>
      <w:r>
        <w:rPr>
          <w:rFonts w:cstheme="minorHAnsi"/>
        </w:rPr>
        <w:t xml:space="preserve"> </w:t>
      </w:r>
      <w:r w:rsidRPr="00761030">
        <w:rPr>
          <w:rFonts w:cstheme="minorHAnsi"/>
        </w:rPr>
        <w:t>is to work with parents</w:t>
      </w:r>
      <w:r>
        <w:rPr>
          <w:rFonts w:cstheme="minorHAnsi"/>
        </w:rPr>
        <w:t xml:space="preserve"> and guardians </w:t>
      </w:r>
      <w:r w:rsidRPr="00761030">
        <w:rPr>
          <w:rFonts w:cstheme="minorHAnsi"/>
        </w:rPr>
        <w:t xml:space="preserve">to keep children safe and healthy. </w:t>
      </w:r>
      <w:r>
        <w:rPr>
          <w:rFonts w:cstheme="minorHAnsi"/>
        </w:rPr>
        <w:t>W</w:t>
      </w:r>
      <w:r w:rsidRPr="00761030">
        <w:rPr>
          <w:rFonts w:cstheme="minorHAnsi"/>
        </w:rPr>
        <w:t>e strongly encourage you to make sure your child(ren) is</w:t>
      </w:r>
      <w:r>
        <w:rPr>
          <w:rFonts w:cstheme="minorHAnsi"/>
        </w:rPr>
        <w:t>(are)</w:t>
      </w:r>
      <w:r w:rsidRPr="00761030">
        <w:rPr>
          <w:rFonts w:cstheme="minorHAnsi"/>
        </w:rPr>
        <w:t>up to date with the</w:t>
      </w:r>
      <w:r>
        <w:rPr>
          <w:rFonts w:cstheme="minorHAnsi"/>
        </w:rPr>
        <w:t>ir</w:t>
      </w:r>
      <w:r w:rsidRPr="00761030">
        <w:rPr>
          <w:rFonts w:cstheme="minorHAnsi"/>
        </w:rPr>
        <w:t xml:space="preserve"> COVID-19 vaccin</w:t>
      </w:r>
      <w:r>
        <w:rPr>
          <w:rFonts w:cstheme="minorHAnsi"/>
        </w:rPr>
        <w:t xml:space="preserve">es. </w:t>
      </w:r>
      <w:r>
        <w:t xml:space="preserve">Vaccinating your child(ren) is the best way to protect them from getting COVID-19. Even though COVID-19 is usually milder in children, some may get very sick or have lasting health problems. </w:t>
      </w:r>
      <w:r w:rsidRPr="00761030">
        <w:rPr>
          <w:rFonts w:cstheme="minorHAnsi"/>
        </w:rPr>
        <w:t xml:space="preserve"> </w:t>
      </w:r>
    </w:p>
    <w:p w14:paraId="0F8975F1" w14:textId="1B107D35" w:rsidR="00AE3BE7" w:rsidRPr="00827265" w:rsidRDefault="00AE3BE7" w:rsidP="00AE3BE7">
      <w:pPr>
        <w:rPr>
          <w:rFonts w:cstheme="minorHAnsi"/>
        </w:rPr>
      </w:pPr>
      <w:r w:rsidRPr="00761030">
        <w:rPr>
          <w:rFonts w:cstheme="minorHAnsi"/>
        </w:rPr>
        <w:t xml:space="preserve">COVID-19 vaccines </w:t>
      </w:r>
      <w:r>
        <w:rPr>
          <w:rFonts w:cstheme="minorHAnsi"/>
        </w:rPr>
        <w:t xml:space="preserve">are available at no cost to </w:t>
      </w:r>
      <w:hyperlink r:id="rId11">
        <w:r w:rsidRPr="000B06CF">
          <w:rPr>
            <w:rStyle w:val="Hyperlink"/>
            <w:rFonts w:cstheme="minorHAnsi"/>
          </w:rPr>
          <w:t>children age</w:t>
        </w:r>
        <w:r>
          <w:rPr>
            <w:rStyle w:val="Hyperlink"/>
            <w:rFonts w:cstheme="minorHAnsi"/>
          </w:rPr>
          <w:t>s 6 month</w:t>
        </w:r>
        <w:r w:rsidRPr="000B06CF">
          <w:rPr>
            <w:rStyle w:val="Hyperlink"/>
            <w:rFonts w:cstheme="minorHAnsi"/>
          </w:rPr>
          <w:t>s and older</w:t>
        </w:r>
      </w:hyperlink>
      <w:r>
        <w:rPr>
          <w:rStyle w:val="Hyperlink"/>
          <w:rFonts w:cstheme="minorHAnsi"/>
        </w:rPr>
        <w:t xml:space="preserve"> </w:t>
      </w:r>
      <w:r w:rsidRPr="00882F6D">
        <w:t xml:space="preserve">at </w:t>
      </w:r>
      <w:r>
        <w:t xml:space="preserve">medical offices, community clinics, </w:t>
      </w:r>
      <w:r w:rsidRPr="00882F6D">
        <w:rPr>
          <w:rFonts w:cstheme="minorHAnsi"/>
        </w:rPr>
        <w:t>school</w:t>
      </w:r>
      <w:r>
        <w:rPr>
          <w:rFonts w:cstheme="minorHAnsi"/>
        </w:rPr>
        <w:t>-</w:t>
      </w:r>
      <w:r w:rsidRPr="00882F6D">
        <w:rPr>
          <w:rFonts w:cstheme="minorHAnsi"/>
        </w:rPr>
        <w:t>based clinics</w:t>
      </w:r>
      <w:r>
        <w:rPr>
          <w:rFonts w:cstheme="minorHAnsi"/>
        </w:rPr>
        <w:t>, some pharmacies,</w:t>
      </w:r>
      <w:r w:rsidRPr="00882F6D">
        <w:rPr>
          <w:rFonts w:cstheme="minorHAnsi"/>
        </w:rPr>
        <w:t xml:space="preserve"> and other locations in our community. Visit </w:t>
      </w:r>
      <w:hyperlink r:id="rId12" w:tgtFrame="_blank" w:history="1">
        <w:r w:rsidRPr="00882F6D">
          <w:rPr>
            <w:rStyle w:val="normaltextrun"/>
            <w:rFonts w:cstheme="minorHAnsi"/>
            <w:color w:val="0563C1"/>
            <w:u w:val="single"/>
          </w:rPr>
          <w:t>ph.lacounty.gov/VaccineAppointment</w:t>
        </w:r>
      </w:hyperlink>
      <w:r w:rsidRPr="00882F6D">
        <w:rPr>
          <w:rStyle w:val="normaltextrun"/>
          <w:rFonts w:cstheme="minorHAnsi"/>
        </w:rPr>
        <w:t> </w:t>
      </w:r>
      <w:r>
        <w:rPr>
          <w:rStyle w:val="normaltextrun"/>
          <w:rFonts w:cstheme="minorHAnsi"/>
        </w:rPr>
        <w:t xml:space="preserve">or </w:t>
      </w:r>
      <w:proofErr w:type="gramStart"/>
      <w:r>
        <w:rPr>
          <w:rStyle w:val="normaltextrun"/>
          <w:rFonts w:cstheme="minorHAnsi"/>
        </w:rPr>
        <w:t xml:space="preserve">call </w:t>
      </w:r>
      <w:r>
        <w:rPr>
          <w:rFonts w:ascii="Segoe UI" w:hAnsi="Segoe UI" w:cs="Segoe UI"/>
          <w:color w:val="212529"/>
          <w:shd w:val="clear" w:color="auto" w:fill="FFFFFF"/>
        </w:rPr>
        <w:t> </w:t>
      </w:r>
      <w:r w:rsidRPr="00436374">
        <w:rPr>
          <w:rFonts w:cstheme="minorHAnsi"/>
        </w:rPr>
        <w:t>833</w:t>
      </w:r>
      <w:proofErr w:type="gramEnd"/>
      <w:r w:rsidRPr="00436374">
        <w:rPr>
          <w:rFonts w:cstheme="minorHAnsi"/>
        </w:rPr>
        <w:t>-540-0473</w:t>
      </w:r>
      <w:r>
        <w:rPr>
          <w:rFonts w:cstheme="minorHAnsi"/>
        </w:rPr>
        <w:t xml:space="preserve"> </w:t>
      </w:r>
      <w:r w:rsidRPr="00882F6D">
        <w:rPr>
          <w:rFonts w:cstheme="minorHAnsi"/>
        </w:rPr>
        <w:t xml:space="preserve">to find a location near you today. </w:t>
      </w:r>
      <w:r>
        <w:rPr>
          <w:rFonts w:cstheme="minorHAnsi"/>
        </w:rPr>
        <w:t xml:space="preserve">Alternatively, you can schedule your child’s COVID-19 vaccine at </w:t>
      </w:r>
      <w:hyperlink r:id="rId13" w:history="1">
        <w:r w:rsidRPr="00B03BD3">
          <w:rPr>
            <w:rStyle w:val="Hyperlink"/>
            <w:rFonts w:cstheme="minorHAnsi"/>
          </w:rPr>
          <w:t>https://myturn.ca.gov/</w:t>
        </w:r>
      </w:hyperlink>
      <w:r>
        <w:rPr>
          <w:rFonts w:cstheme="minorHAnsi"/>
        </w:rPr>
        <w:t xml:space="preserve">.  </w:t>
      </w:r>
      <w:r w:rsidR="00360031">
        <w:rPr>
          <w:rFonts w:cstheme="minorHAnsi"/>
        </w:rPr>
        <w:t>However, most pharmacies are only authorized to vaccinate children ages 3 and older.</w:t>
      </w:r>
    </w:p>
    <w:p w14:paraId="277E582C" w14:textId="77777777" w:rsidR="00AE3BE7" w:rsidRDefault="00AE3BE7" w:rsidP="00AE3BE7">
      <w:pPr>
        <w:spacing w:after="120"/>
        <w:rPr>
          <w:rFonts w:cstheme="minorHAnsi"/>
        </w:rPr>
      </w:pPr>
      <w:r w:rsidRPr="00761030">
        <w:rPr>
          <w:rFonts w:cstheme="minorHAnsi"/>
        </w:rPr>
        <w:t xml:space="preserve">We know that </w:t>
      </w:r>
      <w:r>
        <w:rPr>
          <w:rFonts w:cstheme="minorHAnsi"/>
        </w:rPr>
        <w:t>some</w:t>
      </w:r>
      <w:r w:rsidRPr="00761030">
        <w:rPr>
          <w:rFonts w:cstheme="minorHAnsi"/>
        </w:rPr>
        <w:t xml:space="preserve"> parents and caregivers have </w:t>
      </w:r>
      <w:r>
        <w:rPr>
          <w:rFonts w:cstheme="minorHAnsi"/>
        </w:rPr>
        <w:t>concerns</w:t>
      </w:r>
      <w:r w:rsidRPr="00761030">
        <w:rPr>
          <w:rFonts w:cstheme="minorHAnsi"/>
        </w:rPr>
        <w:t xml:space="preserve"> and want more information.  We are happy to answer any questions</w:t>
      </w:r>
      <w:r>
        <w:rPr>
          <w:rFonts w:cstheme="minorHAnsi"/>
        </w:rPr>
        <w:t xml:space="preserve"> you have. P</w:t>
      </w:r>
      <w:r w:rsidRPr="00761030">
        <w:rPr>
          <w:rFonts w:cstheme="minorHAnsi"/>
        </w:rPr>
        <w:t xml:space="preserve">lease visit </w:t>
      </w:r>
      <w:r w:rsidRPr="00D2780B">
        <w:rPr>
          <w:rFonts w:cstheme="minorHAnsi"/>
        </w:rPr>
        <w:t>[</w:t>
      </w:r>
      <w:r w:rsidRPr="00D2780B">
        <w:rPr>
          <w:rFonts w:cstheme="minorHAnsi"/>
          <w:highlight w:val="lightGray"/>
        </w:rPr>
        <w:t>insert link to organizational scheduler</w:t>
      </w:r>
      <w:r w:rsidRPr="00D2780B">
        <w:rPr>
          <w:rFonts w:cstheme="minorHAnsi"/>
        </w:rPr>
        <w:t>] or call [</w:t>
      </w:r>
      <w:r w:rsidRPr="00D2780B">
        <w:rPr>
          <w:rFonts w:cstheme="minorHAnsi"/>
          <w:highlight w:val="lightGray"/>
        </w:rPr>
        <w:t>insert phone number</w:t>
      </w:r>
      <w:r w:rsidRPr="00D2780B">
        <w:rPr>
          <w:rFonts w:cstheme="minorHAnsi"/>
        </w:rPr>
        <w:t>]</w:t>
      </w:r>
      <w:r>
        <w:rPr>
          <w:rFonts w:cstheme="minorHAnsi"/>
        </w:rPr>
        <w:t xml:space="preserve"> if you would like to discuss your concerns with us.</w:t>
      </w:r>
      <w:r w:rsidRPr="00761030">
        <w:rPr>
          <w:rFonts w:cstheme="minorHAnsi"/>
        </w:rPr>
        <w:t xml:space="preserve">  </w:t>
      </w:r>
      <w:r>
        <w:rPr>
          <w:rFonts w:cstheme="minorHAnsi"/>
        </w:rPr>
        <w:t xml:space="preserve">This </w:t>
      </w:r>
      <w:hyperlink r:id="rId14" w:history="1">
        <w:r w:rsidRPr="00C77F38">
          <w:rPr>
            <w:rStyle w:val="Hyperlink"/>
            <w:rFonts w:cstheme="minorHAnsi"/>
          </w:rPr>
          <w:t>fact sheet</w:t>
        </w:r>
      </w:hyperlink>
      <w:r>
        <w:rPr>
          <w:rFonts w:cstheme="minorHAnsi"/>
        </w:rPr>
        <w:t xml:space="preserve"> </w:t>
      </w:r>
      <w:r w:rsidRPr="00D2780B">
        <w:rPr>
          <w:rFonts w:cstheme="minorHAnsi"/>
        </w:rPr>
        <w:t>[</w:t>
      </w:r>
      <w:r w:rsidRPr="00D2780B">
        <w:rPr>
          <w:rFonts w:cstheme="minorHAnsi"/>
          <w:highlight w:val="lightGray"/>
        </w:rPr>
        <w:t>or - the attached fact sheet</w:t>
      </w:r>
      <w:r w:rsidRPr="00D2780B">
        <w:rPr>
          <w:rFonts w:cstheme="minorHAnsi"/>
        </w:rPr>
        <w:t>]</w:t>
      </w:r>
      <w:r>
        <w:rPr>
          <w:rFonts w:cstheme="minorHAnsi"/>
        </w:rPr>
        <w:t xml:space="preserve"> </w:t>
      </w:r>
      <w:r w:rsidRPr="00761030">
        <w:rPr>
          <w:rFonts w:cstheme="minorHAnsi"/>
        </w:rPr>
        <w:t>may also help</w:t>
      </w:r>
      <w:r>
        <w:rPr>
          <w:rFonts w:cstheme="minorHAnsi"/>
        </w:rPr>
        <w:t xml:space="preserve"> to</w:t>
      </w:r>
      <w:r w:rsidRPr="00761030">
        <w:rPr>
          <w:rFonts w:cstheme="minorHAnsi"/>
        </w:rPr>
        <w:t xml:space="preserve"> answer common questions.</w:t>
      </w:r>
    </w:p>
    <w:p w14:paraId="35095D9C" w14:textId="77777777" w:rsidR="00AE3BE7" w:rsidRDefault="00AE3BE7" w:rsidP="00AE3BE7">
      <w:pPr>
        <w:spacing w:after="1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E2DE41" wp14:editId="0E750915">
                <wp:simplePos x="0" y="0"/>
                <wp:positionH relativeFrom="margin">
                  <wp:align>left</wp:align>
                </wp:positionH>
                <wp:positionV relativeFrom="paragraph">
                  <wp:posOffset>151765</wp:posOffset>
                </wp:positionV>
                <wp:extent cx="64960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60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5F026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95pt" to="511.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" strokecolor="#cfcdcd [2894]" strokeweight=".5pt">
                <v:stroke dashstyle="longDash" joinstyle="miter"/>
                <w10:wrap anchorx="margin"/>
              </v:line>
            </w:pict>
          </mc:Fallback>
        </mc:AlternateContent>
      </w:r>
    </w:p>
    <w:p w14:paraId="43590A68" w14:textId="77777777" w:rsidR="00AE3BE7" w:rsidRPr="00003DAD" w:rsidRDefault="00AE3BE7" w:rsidP="00AE3BE7">
      <w:pPr>
        <w:spacing w:after="120"/>
        <w:jc w:val="center"/>
        <w:rPr>
          <w:rFonts w:cstheme="minorHAnsi"/>
          <w:b/>
          <w:bCs/>
          <w:sz w:val="24"/>
          <w:szCs w:val="24"/>
          <w:lang w:val="es-419"/>
        </w:rPr>
      </w:pPr>
      <w:r w:rsidRPr="00003DAD">
        <w:rPr>
          <w:rFonts w:cstheme="minorHAnsi"/>
          <w:b/>
          <w:bCs/>
          <w:sz w:val="24"/>
          <w:szCs w:val="24"/>
          <w:lang w:val="es-419"/>
        </w:rPr>
        <w:t xml:space="preserve">Vacunas contra el COVID-19 para niños de </w:t>
      </w:r>
      <w:r>
        <w:rPr>
          <w:rFonts w:cstheme="minorHAnsi"/>
          <w:b/>
          <w:bCs/>
          <w:sz w:val="24"/>
          <w:szCs w:val="24"/>
          <w:lang w:val="es-419"/>
        </w:rPr>
        <w:t>6 meses de edad</w:t>
      </w:r>
      <w:r w:rsidRPr="00003DAD">
        <w:rPr>
          <w:rFonts w:cstheme="minorHAnsi"/>
          <w:b/>
          <w:bCs/>
          <w:sz w:val="24"/>
          <w:szCs w:val="24"/>
          <w:lang w:val="es-419"/>
        </w:rPr>
        <w:t xml:space="preserve"> </w:t>
      </w:r>
      <w:r>
        <w:rPr>
          <w:rFonts w:cstheme="minorHAnsi"/>
          <w:b/>
          <w:bCs/>
          <w:sz w:val="24"/>
          <w:szCs w:val="24"/>
          <w:lang w:val="es-419"/>
        </w:rPr>
        <w:t>o mayores</w:t>
      </w:r>
      <w:r w:rsidRPr="00003DAD">
        <w:rPr>
          <w:rFonts w:cstheme="minorHAnsi"/>
          <w:b/>
          <w:bCs/>
          <w:sz w:val="24"/>
          <w:szCs w:val="24"/>
          <w:lang w:val="es-419"/>
        </w:rPr>
        <w:t>: Lo que necesita saber</w:t>
      </w:r>
    </w:p>
    <w:p w14:paraId="49F0FE5D" w14:textId="77777777" w:rsidR="00AE3BE7" w:rsidRPr="00003DAD" w:rsidRDefault="00AE3BE7" w:rsidP="00AE3BE7">
      <w:pPr>
        <w:spacing w:after="120"/>
        <w:rPr>
          <w:rFonts w:ascii="Calibri" w:hAnsi="Calibri" w:cs="Calibri"/>
          <w:lang w:val="es-419"/>
        </w:rPr>
      </w:pPr>
      <w:r w:rsidRPr="00003DAD">
        <w:rPr>
          <w:rFonts w:cstheme="minorHAnsi"/>
          <w:lang w:val="es-419"/>
        </w:rPr>
        <w:t xml:space="preserve">Nuestro objetivo principal en </w:t>
      </w:r>
      <w:r w:rsidRPr="00D2780B">
        <w:rPr>
          <w:rFonts w:cstheme="minorHAnsi"/>
          <w:lang w:val="es-419"/>
        </w:rPr>
        <w:t>[</w:t>
      </w:r>
      <w:proofErr w:type="spellStart"/>
      <w:r w:rsidRPr="00D2780B">
        <w:rPr>
          <w:rFonts w:cstheme="minorHAnsi"/>
          <w:highlight w:val="lightGray"/>
          <w:lang w:val="es-419"/>
        </w:rPr>
        <w:t>inserter</w:t>
      </w:r>
      <w:proofErr w:type="spellEnd"/>
      <w:r w:rsidRPr="00D2780B">
        <w:rPr>
          <w:rFonts w:cstheme="minorHAnsi"/>
          <w:highlight w:val="lightGray"/>
          <w:lang w:val="es-419"/>
        </w:rPr>
        <w:t xml:space="preserve"> oficina, nombre de la clínica</w:t>
      </w:r>
      <w:r w:rsidRPr="00D2780B">
        <w:rPr>
          <w:rFonts w:cstheme="minorHAnsi"/>
          <w:lang w:val="es-419"/>
        </w:rPr>
        <w:t>]</w:t>
      </w:r>
      <w:r w:rsidRPr="00003DAD">
        <w:rPr>
          <w:rFonts w:cstheme="minorHAnsi"/>
          <w:lang w:val="es-419"/>
        </w:rPr>
        <w:t xml:space="preserve"> es trabajar con los padres</w:t>
      </w:r>
      <w:r>
        <w:rPr>
          <w:rFonts w:cstheme="minorHAnsi"/>
          <w:lang w:val="es-419"/>
        </w:rPr>
        <w:t xml:space="preserve"> y </w:t>
      </w:r>
      <w:r w:rsidRPr="00003DAD">
        <w:rPr>
          <w:rFonts w:cstheme="minorHAnsi"/>
          <w:lang w:val="es-419"/>
        </w:rPr>
        <w:t xml:space="preserve">tutores para mantener a los niños seguros y saludables. </w:t>
      </w:r>
      <w:r w:rsidRPr="00003DAD">
        <w:rPr>
          <w:lang w:val="es-MX"/>
        </w:rPr>
        <w:t>Es muy recomendable</w:t>
      </w:r>
      <w:r w:rsidRPr="00FF238F" w:rsidDel="00FF238F">
        <w:rPr>
          <w:rFonts w:cstheme="minorHAnsi"/>
          <w:lang w:val="es-419"/>
        </w:rPr>
        <w:t xml:space="preserve"> </w:t>
      </w:r>
      <w:r w:rsidRPr="00003DAD">
        <w:rPr>
          <w:rFonts w:cstheme="minorHAnsi"/>
          <w:lang w:val="es-419"/>
        </w:rPr>
        <w:t>que se asegure de que su(s) hijo(s) esté(n) al día con sus vacunas contra el COVID-19. Vacunar a su(s) hijo(s) es la mejor manera de protegerlos a ellos de contraer el COVID-19. Aunque el COVID-19 suele ser más leve en los niños, algunos pueden enfermarse gravemente o tener problemas de salud duraderos.</w:t>
      </w:r>
    </w:p>
    <w:p w14:paraId="3D5B13AC" w14:textId="4A6ECB3A" w:rsidR="00AE3BE7" w:rsidRPr="00003DAD" w:rsidRDefault="00AE3BE7" w:rsidP="00AE3BE7">
      <w:pPr>
        <w:spacing w:after="120"/>
        <w:rPr>
          <w:rFonts w:cstheme="minorHAnsi"/>
          <w:lang w:val="es-419"/>
        </w:rPr>
      </w:pPr>
      <w:r w:rsidRPr="00003DAD">
        <w:rPr>
          <w:rFonts w:cstheme="minorHAnsi"/>
          <w:lang w:val="es-419"/>
        </w:rPr>
        <w:t>Las vacunas</w:t>
      </w:r>
      <w:r>
        <w:rPr>
          <w:rFonts w:cstheme="minorHAnsi"/>
          <w:lang w:val="es-419"/>
        </w:rPr>
        <w:t xml:space="preserve"> contra el</w:t>
      </w:r>
      <w:r w:rsidRPr="00003DAD">
        <w:rPr>
          <w:rFonts w:cstheme="minorHAnsi"/>
          <w:lang w:val="es-419"/>
        </w:rPr>
        <w:t xml:space="preserve"> COVID-19 están disponibles sin costo </w:t>
      </w:r>
      <w:r>
        <w:rPr>
          <w:rFonts w:cstheme="minorHAnsi"/>
          <w:lang w:val="es-419"/>
        </w:rPr>
        <w:t xml:space="preserve">alguno </w:t>
      </w:r>
      <w:r w:rsidRPr="00003DAD">
        <w:rPr>
          <w:rFonts w:cstheme="minorHAnsi"/>
          <w:lang w:val="es-419"/>
        </w:rPr>
        <w:t xml:space="preserve">para </w:t>
      </w:r>
      <w:hyperlink r:id="rId15" w:history="1">
        <w:r>
          <w:rPr>
            <w:rStyle w:val="Hyperlink"/>
            <w:rFonts w:cstheme="minorHAnsi"/>
            <w:lang w:val="es-419"/>
          </w:rPr>
          <w:t>niños de 6 meses de edad o mayores</w:t>
        </w:r>
      </w:hyperlink>
      <w:r w:rsidRPr="00003DAD">
        <w:rPr>
          <w:rFonts w:cstheme="minorHAnsi"/>
          <w:lang w:val="es-419"/>
        </w:rPr>
        <w:t xml:space="preserve"> en farmacias, clínicas escolares y otros lugares en nuestra comunidad. Visite </w:t>
      </w:r>
      <w:hyperlink r:id="rId16" w:history="1">
        <w:r w:rsidRPr="00003DAD">
          <w:rPr>
            <w:rStyle w:val="Hyperlink"/>
            <w:rFonts w:cstheme="minorHAnsi"/>
            <w:lang w:val="es-419"/>
          </w:rPr>
          <w:t>ph.lacounty.gov/CitaDeVacuna</w:t>
        </w:r>
      </w:hyperlink>
      <w:r w:rsidRPr="00003DAD">
        <w:rPr>
          <w:rFonts w:cstheme="minorHAnsi"/>
          <w:lang w:val="es-419"/>
        </w:rPr>
        <w:t xml:space="preserve"> o llame al 833-540-0473 para encontrar un sitio cerca de usted hoy.</w:t>
      </w:r>
      <w:r>
        <w:rPr>
          <w:rFonts w:cstheme="minorHAnsi"/>
          <w:lang w:val="es-419"/>
        </w:rPr>
        <w:t xml:space="preserve"> Alternativamente, puede hacer cita para vacunar a su(s) hijo(s) en </w:t>
      </w:r>
      <w:hyperlink r:id="rId17" w:history="1">
        <w:r w:rsidRPr="00B03BD3">
          <w:rPr>
            <w:rStyle w:val="Hyperlink"/>
            <w:rFonts w:cstheme="minorHAnsi"/>
          </w:rPr>
          <w:t>https://myturn.ca.gov/</w:t>
        </w:r>
      </w:hyperlink>
      <w:r>
        <w:rPr>
          <w:rFonts w:cstheme="minorHAnsi"/>
        </w:rPr>
        <w:t xml:space="preserve">. </w:t>
      </w:r>
      <w:r w:rsidR="00981DCD">
        <w:rPr>
          <w:rFonts w:ascii="Calibri" w:hAnsi="Calibri" w:cs="Calibri"/>
        </w:rPr>
        <w:t>Sin embargo, la mayor</w:t>
      </w:r>
      <w:r w:rsidR="00981DCD">
        <w:rPr>
          <w:rFonts w:ascii="Calibri" w:hAnsi="Calibri" w:cs="Calibri"/>
          <w:lang w:val="es-ES"/>
        </w:rPr>
        <w:t>í</w:t>
      </w:r>
      <w:r w:rsidR="00981DCD">
        <w:rPr>
          <w:rFonts w:ascii="Calibri" w:hAnsi="Calibri" w:cs="Calibri"/>
        </w:rPr>
        <w:t xml:space="preserve">a de las </w:t>
      </w:r>
      <w:proofErr w:type="spellStart"/>
      <w:r w:rsidR="00981DCD">
        <w:rPr>
          <w:rFonts w:ascii="Calibri" w:hAnsi="Calibri" w:cs="Calibri"/>
        </w:rPr>
        <w:t>farmacias</w:t>
      </w:r>
      <w:proofErr w:type="spellEnd"/>
      <w:r w:rsidR="00981DCD">
        <w:rPr>
          <w:rFonts w:ascii="Calibri" w:hAnsi="Calibri" w:cs="Calibri"/>
        </w:rPr>
        <w:t xml:space="preserve"> solo </w:t>
      </w:r>
      <w:proofErr w:type="spellStart"/>
      <w:r w:rsidR="00981DCD">
        <w:rPr>
          <w:rFonts w:ascii="Calibri" w:hAnsi="Calibri" w:cs="Calibri"/>
        </w:rPr>
        <w:t>est</w:t>
      </w:r>
      <w:proofErr w:type="spellEnd"/>
      <w:r w:rsidR="00981DCD">
        <w:rPr>
          <w:rFonts w:ascii="Calibri" w:hAnsi="Calibri" w:cs="Calibri"/>
          <w:lang w:val="es-ES"/>
        </w:rPr>
        <w:t>á</w:t>
      </w:r>
      <w:r w:rsidR="00981DCD">
        <w:rPr>
          <w:rFonts w:ascii="Calibri" w:hAnsi="Calibri" w:cs="Calibri"/>
        </w:rPr>
        <w:t xml:space="preserve">n </w:t>
      </w:r>
      <w:proofErr w:type="spellStart"/>
      <w:r w:rsidR="00981DCD">
        <w:rPr>
          <w:rFonts w:ascii="Calibri" w:hAnsi="Calibri" w:cs="Calibri"/>
        </w:rPr>
        <w:t>autorizadas</w:t>
      </w:r>
      <w:proofErr w:type="spellEnd"/>
      <w:r w:rsidR="00981DCD">
        <w:rPr>
          <w:rFonts w:ascii="Calibri" w:hAnsi="Calibri" w:cs="Calibri"/>
        </w:rPr>
        <w:t xml:space="preserve"> para </w:t>
      </w:r>
      <w:proofErr w:type="spellStart"/>
      <w:r w:rsidR="00981DCD">
        <w:rPr>
          <w:rFonts w:ascii="Calibri" w:hAnsi="Calibri" w:cs="Calibri"/>
        </w:rPr>
        <w:t>vacunar</w:t>
      </w:r>
      <w:proofErr w:type="spellEnd"/>
      <w:r w:rsidR="00981DCD">
        <w:rPr>
          <w:rFonts w:ascii="Calibri" w:hAnsi="Calibri" w:cs="Calibri"/>
        </w:rPr>
        <w:t xml:space="preserve"> a </w:t>
      </w:r>
      <w:proofErr w:type="spellStart"/>
      <w:r w:rsidR="00981DCD">
        <w:rPr>
          <w:rFonts w:ascii="Calibri" w:hAnsi="Calibri" w:cs="Calibri"/>
        </w:rPr>
        <w:t>ni</w:t>
      </w:r>
      <w:proofErr w:type="spellEnd"/>
      <w:r w:rsidR="00981DCD">
        <w:rPr>
          <w:rFonts w:ascii="Calibri" w:hAnsi="Calibri" w:cs="Calibri"/>
          <w:lang w:val="es-ES"/>
        </w:rPr>
        <w:t>ñ</w:t>
      </w:r>
      <w:proofErr w:type="spellStart"/>
      <w:r w:rsidR="00981DCD">
        <w:rPr>
          <w:rFonts w:ascii="Calibri" w:hAnsi="Calibri" w:cs="Calibri"/>
        </w:rPr>
        <w:t>os</w:t>
      </w:r>
      <w:proofErr w:type="spellEnd"/>
      <w:r w:rsidR="00981DCD">
        <w:rPr>
          <w:rFonts w:ascii="Calibri" w:hAnsi="Calibri" w:cs="Calibri"/>
        </w:rPr>
        <w:t xml:space="preserve"> </w:t>
      </w:r>
      <w:proofErr w:type="spellStart"/>
      <w:r w:rsidR="00981DCD">
        <w:rPr>
          <w:rFonts w:ascii="Calibri" w:hAnsi="Calibri" w:cs="Calibri"/>
        </w:rPr>
        <w:t>mayores</w:t>
      </w:r>
      <w:proofErr w:type="spellEnd"/>
      <w:r w:rsidR="00981DCD">
        <w:rPr>
          <w:rFonts w:ascii="Calibri" w:hAnsi="Calibri" w:cs="Calibri"/>
        </w:rPr>
        <w:t xml:space="preserve"> de 3 a</w:t>
      </w:r>
      <w:r w:rsidR="00981DCD">
        <w:rPr>
          <w:rFonts w:ascii="Calibri" w:hAnsi="Calibri" w:cs="Calibri"/>
          <w:lang w:val="es-ES"/>
        </w:rPr>
        <w:t>ñ</w:t>
      </w:r>
      <w:proofErr w:type="spellStart"/>
      <w:r w:rsidR="00981DCD">
        <w:rPr>
          <w:rFonts w:ascii="Calibri" w:hAnsi="Calibri" w:cs="Calibri"/>
        </w:rPr>
        <w:t>os</w:t>
      </w:r>
      <w:proofErr w:type="spellEnd"/>
      <w:r w:rsidR="00981DCD">
        <w:rPr>
          <w:rFonts w:ascii="Calibri" w:hAnsi="Calibri" w:cs="Calibri"/>
        </w:rPr>
        <w:t>.</w:t>
      </w:r>
    </w:p>
    <w:p w14:paraId="6A0E77D0" w14:textId="77777777" w:rsidR="00AE3BE7" w:rsidRPr="00003DAD" w:rsidRDefault="00AE3BE7" w:rsidP="00AE3BE7">
      <w:pPr>
        <w:spacing w:after="120"/>
        <w:rPr>
          <w:rFonts w:ascii="Nirmala UI" w:hAnsi="Nirmala UI" w:cs="Nirmala UI"/>
          <w:lang w:val="es-419"/>
        </w:rPr>
      </w:pPr>
      <w:r w:rsidRPr="00003DAD">
        <w:rPr>
          <w:rFonts w:cstheme="minorHAnsi"/>
          <w:lang w:val="es-419"/>
        </w:rPr>
        <w:t xml:space="preserve">Sabemos que algunos padres y cuidadores tienen inquietudes y desean más información. Estamos felices </w:t>
      </w:r>
      <w:r w:rsidRPr="005D3DD7">
        <w:rPr>
          <w:rFonts w:cstheme="minorHAnsi"/>
          <w:lang w:val="es-419"/>
        </w:rPr>
        <w:t xml:space="preserve">de contestar cualquier pregunta que </w:t>
      </w:r>
      <w:proofErr w:type="gramStart"/>
      <w:r w:rsidRPr="005D3DD7">
        <w:rPr>
          <w:rFonts w:cstheme="minorHAnsi"/>
          <w:lang w:val="es-419"/>
        </w:rPr>
        <w:t xml:space="preserve">usted </w:t>
      </w:r>
      <w:r w:rsidRPr="00003DAD">
        <w:rPr>
          <w:rFonts w:cstheme="minorHAnsi"/>
          <w:lang w:val="es-419"/>
        </w:rPr>
        <w:t xml:space="preserve"> tenga</w:t>
      </w:r>
      <w:proofErr w:type="gramEnd"/>
      <w:r w:rsidRPr="00003DAD">
        <w:rPr>
          <w:rFonts w:cstheme="minorHAnsi"/>
          <w:lang w:val="es-419"/>
        </w:rPr>
        <w:t xml:space="preserve">. Visite </w:t>
      </w:r>
      <w:r w:rsidRPr="00D2780B">
        <w:rPr>
          <w:rFonts w:cstheme="minorHAnsi"/>
          <w:lang w:val="es-419"/>
        </w:rPr>
        <w:t>[</w:t>
      </w:r>
      <w:r w:rsidRPr="00D2780B">
        <w:rPr>
          <w:rFonts w:cstheme="minorHAnsi"/>
          <w:highlight w:val="lightGray"/>
          <w:lang w:val="es-419"/>
        </w:rPr>
        <w:t xml:space="preserve">inserte el enlace al </w:t>
      </w:r>
      <w:proofErr w:type="spellStart"/>
      <w:r w:rsidRPr="00D2780B">
        <w:rPr>
          <w:rFonts w:cstheme="minorHAnsi"/>
          <w:highlight w:val="lightGray"/>
          <w:lang w:val="es-419"/>
        </w:rPr>
        <w:t>progamador</w:t>
      </w:r>
      <w:proofErr w:type="spellEnd"/>
      <w:r w:rsidRPr="00D2780B">
        <w:rPr>
          <w:rFonts w:cstheme="minorHAnsi"/>
          <w:highlight w:val="lightGray"/>
          <w:lang w:val="es-419"/>
        </w:rPr>
        <w:t xml:space="preserve"> de la organización</w:t>
      </w:r>
      <w:r w:rsidRPr="00D2780B">
        <w:rPr>
          <w:rFonts w:cstheme="minorHAnsi"/>
          <w:lang w:val="es-419"/>
        </w:rPr>
        <w:t>] o</w:t>
      </w:r>
      <w:r w:rsidRPr="00003DAD">
        <w:rPr>
          <w:rFonts w:cstheme="minorHAnsi"/>
          <w:lang w:val="es-419"/>
        </w:rPr>
        <w:t xml:space="preserve"> llame </w:t>
      </w:r>
      <w:r w:rsidRPr="00D2780B">
        <w:rPr>
          <w:rFonts w:cstheme="minorHAnsi"/>
          <w:lang w:val="es-419"/>
        </w:rPr>
        <w:t>al [</w:t>
      </w:r>
      <w:r w:rsidRPr="00D2780B">
        <w:rPr>
          <w:rFonts w:cstheme="minorHAnsi"/>
          <w:highlight w:val="lightGray"/>
          <w:lang w:val="es-419"/>
        </w:rPr>
        <w:t>inserte el número de teléfono</w:t>
      </w:r>
      <w:r w:rsidRPr="00D2780B">
        <w:rPr>
          <w:rFonts w:cstheme="minorHAnsi"/>
          <w:lang w:val="es-419"/>
        </w:rPr>
        <w:t>]</w:t>
      </w:r>
      <w:r w:rsidRPr="00003DAD">
        <w:rPr>
          <w:rFonts w:cstheme="minorHAnsi"/>
          <w:lang w:val="es-419"/>
        </w:rPr>
        <w:t xml:space="preserve"> si </w:t>
      </w:r>
      <w:proofErr w:type="gramStart"/>
      <w:r w:rsidRPr="00003DAD">
        <w:rPr>
          <w:rFonts w:cstheme="minorHAnsi"/>
          <w:lang w:val="es-419"/>
        </w:rPr>
        <w:t xml:space="preserve">desea </w:t>
      </w:r>
      <w:r w:rsidRPr="00CF7FB1">
        <w:rPr>
          <w:rFonts w:cstheme="minorHAnsi"/>
          <w:lang w:val="es-419"/>
        </w:rPr>
        <w:t xml:space="preserve"> hablar</w:t>
      </w:r>
      <w:proofErr w:type="gramEnd"/>
      <w:r w:rsidRPr="00CF7FB1">
        <w:rPr>
          <w:rFonts w:cstheme="minorHAnsi"/>
          <w:lang w:val="es-419"/>
        </w:rPr>
        <w:t xml:space="preserve"> </w:t>
      </w:r>
      <w:proofErr w:type="spellStart"/>
      <w:r w:rsidRPr="00CF7FB1">
        <w:rPr>
          <w:rFonts w:cstheme="minorHAnsi"/>
          <w:lang w:val="es-419"/>
        </w:rPr>
        <w:t>sobre</w:t>
      </w:r>
      <w:r w:rsidRPr="00003DAD">
        <w:rPr>
          <w:rFonts w:cstheme="minorHAnsi"/>
          <w:lang w:val="es-419"/>
        </w:rPr>
        <w:t>sus</w:t>
      </w:r>
      <w:proofErr w:type="spellEnd"/>
      <w:r w:rsidRPr="00003DAD">
        <w:rPr>
          <w:rFonts w:cstheme="minorHAnsi"/>
          <w:lang w:val="es-419"/>
        </w:rPr>
        <w:t xml:space="preserve"> inquietudes con nosotros. Esta </w:t>
      </w:r>
      <w:hyperlink r:id="rId18" w:history="1">
        <w:r w:rsidRPr="00D2780B">
          <w:rPr>
            <w:rStyle w:val="Hyperlink"/>
            <w:rFonts w:cstheme="minorHAnsi"/>
            <w:lang w:val="es-419"/>
          </w:rPr>
          <w:t>hoja informativa</w:t>
        </w:r>
      </w:hyperlink>
      <w:r w:rsidRPr="00D2780B">
        <w:rPr>
          <w:rFonts w:cstheme="minorHAnsi"/>
          <w:lang w:val="es-419"/>
        </w:rPr>
        <w:t xml:space="preserve"> [</w:t>
      </w:r>
      <w:r w:rsidRPr="00D2780B">
        <w:rPr>
          <w:rFonts w:cstheme="minorHAnsi"/>
          <w:highlight w:val="lightGray"/>
          <w:lang w:val="es-419"/>
        </w:rPr>
        <w:t>o – la hoja informativa adjunta</w:t>
      </w:r>
      <w:r w:rsidRPr="00D2780B">
        <w:rPr>
          <w:rFonts w:cstheme="minorHAnsi"/>
          <w:lang w:val="es-419"/>
        </w:rPr>
        <w:t>] también</w:t>
      </w:r>
      <w:r w:rsidRPr="00003DAD">
        <w:rPr>
          <w:rFonts w:cstheme="minorHAnsi"/>
          <w:lang w:val="es-419"/>
        </w:rPr>
        <w:t xml:space="preserve"> puede ayudar a responder preguntas comunes.</w:t>
      </w:r>
    </w:p>
    <w:p w14:paraId="6DD31708" w14:textId="660766A3" w:rsidR="006C7F7D" w:rsidRPr="00AE3BE7" w:rsidRDefault="006C7F7D" w:rsidP="00AE3BE7"/>
    <w:sectPr w:rsidR="006C7F7D" w:rsidRPr="00AE3BE7" w:rsidSect="00D448AC">
      <w:footerReference w:type="default" r:id="rId19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74AF" w14:textId="77777777" w:rsidR="003E79E8" w:rsidRDefault="003E79E8" w:rsidP="00260281">
      <w:pPr>
        <w:spacing w:after="0" w:line="240" w:lineRule="auto"/>
      </w:pPr>
      <w:r>
        <w:separator/>
      </w:r>
    </w:p>
  </w:endnote>
  <w:endnote w:type="continuationSeparator" w:id="0">
    <w:p w14:paraId="68B0F9C8" w14:textId="77777777" w:rsidR="003E79E8" w:rsidRDefault="003E79E8" w:rsidP="00260281">
      <w:pPr>
        <w:spacing w:after="0" w:line="240" w:lineRule="auto"/>
      </w:pPr>
      <w:r>
        <w:continuationSeparator/>
      </w:r>
    </w:p>
  </w:endnote>
  <w:endnote w:type="continuationNotice" w:id="1">
    <w:p w14:paraId="7B37700A" w14:textId="77777777" w:rsidR="003E79E8" w:rsidRDefault="003E79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8CB69" w14:textId="5B61B524" w:rsidR="00AC2084" w:rsidRDefault="000C7A4B" w:rsidP="00AC2084">
    <w:pPr>
      <w:pStyle w:val="Footer"/>
      <w:jc w:val="right"/>
    </w:pPr>
    <w:r>
      <w:t xml:space="preserve">Revised </w:t>
    </w:r>
    <w:r w:rsidR="00204EE0">
      <w:t>8/4</w:t>
    </w:r>
    <w:r w:rsidR="008941EF"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3F4EE" w14:textId="77777777" w:rsidR="003E79E8" w:rsidRDefault="003E79E8" w:rsidP="00260281">
      <w:pPr>
        <w:spacing w:after="0" w:line="240" w:lineRule="auto"/>
      </w:pPr>
      <w:r>
        <w:separator/>
      </w:r>
    </w:p>
  </w:footnote>
  <w:footnote w:type="continuationSeparator" w:id="0">
    <w:p w14:paraId="5FA52C11" w14:textId="77777777" w:rsidR="003E79E8" w:rsidRDefault="003E79E8" w:rsidP="00260281">
      <w:pPr>
        <w:spacing w:after="0" w:line="240" w:lineRule="auto"/>
      </w:pPr>
      <w:r>
        <w:continuationSeparator/>
      </w:r>
    </w:p>
  </w:footnote>
  <w:footnote w:type="continuationNotice" w:id="1">
    <w:p w14:paraId="17C9BB8F" w14:textId="77777777" w:rsidR="003E79E8" w:rsidRDefault="003E79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63716"/>
    <w:multiLevelType w:val="multilevel"/>
    <w:tmpl w:val="F6445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42B67"/>
    <w:multiLevelType w:val="hybridMultilevel"/>
    <w:tmpl w:val="782C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82E7A"/>
    <w:multiLevelType w:val="hybridMultilevel"/>
    <w:tmpl w:val="A4560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2578F"/>
    <w:multiLevelType w:val="hybridMultilevel"/>
    <w:tmpl w:val="A9B0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01D38"/>
    <w:multiLevelType w:val="hybridMultilevel"/>
    <w:tmpl w:val="38488EFA"/>
    <w:lvl w:ilvl="0" w:tplc="842CFD7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C23DC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F663F8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4377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71C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E064F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A8572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32543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2AB3D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82BAF"/>
    <w:multiLevelType w:val="hybridMultilevel"/>
    <w:tmpl w:val="0E341E40"/>
    <w:lvl w:ilvl="0" w:tplc="BAC477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B7E7B"/>
    <w:multiLevelType w:val="hybridMultilevel"/>
    <w:tmpl w:val="76ECD4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6424FE"/>
    <w:multiLevelType w:val="hybridMultilevel"/>
    <w:tmpl w:val="500AF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90704A"/>
    <w:multiLevelType w:val="hybridMultilevel"/>
    <w:tmpl w:val="3E521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5254E"/>
    <w:multiLevelType w:val="hybridMultilevel"/>
    <w:tmpl w:val="A8A8C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25ABD"/>
    <w:multiLevelType w:val="hybridMultilevel"/>
    <w:tmpl w:val="AD341384"/>
    <w:lvl w:ilvl="0" w:tplc="1F1CCC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94E6F"/>
    <w:multiLevelType w:val="hybridMultilevel"/>
    <w:tmpl w:val="9F0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A7691"/>
    <w:multiLevelType w:val="hybridMultilevel"/>
    <w:tmpl w:val="DC6E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0"/>
  </w:num>
  <w:num w:numId="5">
    <w:abstractNumId w:val="1"/>
  </w:num>
  <w:num w:numId="6">
    <w:abstractNumId w:val="9"/>
  </w:num>
  <w:num w:numId="7">
    <w:abstractNumId w:val="3"/>
  </w:num>
  <w:num w:numId="8">
    <w:abstractNumId w:val="1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419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7U0MDE2NTczNTFX0lEKTi0uzszPAykwrAUAlmYpwywAAAA="/>
  </w:docVars>
  <w:rsids>
    <w:rsidRoot w:val="00EB14BF"/>
    <w:rsid w:val="00003DAD"/>
    <w:rsid w:val="0000553A"/>
    <w:rsid w:val="00007E0A"/>
    <w:rsid w:val="00012D64"/>
    <w:rsid w:val="00012DF4"/>
    <w:rsid w:val="000263E3"/>
    <w:rsid w:val="00027146"/>
    <w:rsid w:val="00033217"/>
    <w:rsid w:val="000337E2"/>
    <w:rsid w:val="0003713F"/>
    <w:rsid w:val="00040624"/>
    <w:rsid w:val="00052982"/>
    <w:rsid w:val="000647A8"/>
    <w:rsid w:val="00064BCC"/>
    <w:rsid w:val="00067A0B"/>
    <w:rsid w:val="00072997"/>
    <w:rsid w:val="00076426"/>
    <w:rsid w:val="00081021"/>
    <w:rsid w:val="000949D1"/>
    <w:rsid w:val="00096A2A"/>
    <w:rsid w:val="000A3B1A"/>
    <w:rsid w:val="000B1631"/>
    <w:rsid w:val="000B2C21"/>
    <w:rsid w:val="000B5657"/>
    <w:rsid w:val="000C7A4B"/>
    <w:rsid w:val="000D27DE"/>
    <w:rsid w:val="000D41E5"/>
    <w:rsid w:val="000D440F"/>
    <w:rsid w:val="000D66FF"/>
    <w:rsid w:val="000E1455"/>
    <w:rsid w:val="000F75BD"/>
    <w:rsid w:val="001042DE"/>
    <w:rsid w:val="001067B2"/>
    <w:rsid w:val="00112FD1"/>
    <w:rsid w:val="00116479"/>
    <w:rsid w:val="001261A5"/>
    <w:rsid w:val="00133486"/>
    <w:rsid w:val="00137035"/>
    <w:rsid w:val="0014142D"/>
    <w:rsid w:val="00145C56"/>
    <w:rsid w:val="001514C0"/>
    <w:rsid w:val="00161558"/>
    <w:rsid w:val="0016378B"/>
    <w:rsid w:val="00166028"/>
    <w:rsid w:val="001707FE"/>
    <w:rsid w:val="00171DF8"/>
    <w:rsid w:val="001726ED"/>
    <w:rsid w:val="0017781C"/>
    <w:rsid w:val="00177987"/>
    <w:rsid w:val="001858C8"/>
    <w:rsid w:val="00191A08"/>
    <w:rsid w:val="0019527C"/>
    <w:rsid w:val="001A2F42"/>
    <w:rsid w:val="001A4A3A"/>
    <w:rsid w:val="001C1DC6"/>
    <w:rsid w:val="001C6705"/>
    <w:rsid w:val="001D3526"/>
    <w:rsid w:val="001E0247"/>
    <w:rsid w:val="001E4576"/>
    <w:rsid w:val="001E5FED"/>
    <w:rsid w:val="00204EE0"/>
    <w:rsid w:val="0023544C"/>
    <w:rsid w:val="00236F67"/>
    <w:rsid w:val="00243D02"/>
    <w:rsid w:val="002445E2"/>
    <w:rsid w:val="00244F29"/>
    <w:rsid w:val="00247B7A"/>
    <w:rsid w:val="00260281"/>
    <w:rsid w:val="00271077"/>
    <w:rsid w:val="002767D1"/>
    <w:rsid w:val="00280D94"/>
    <w:rsid w:val="00282529"/>
    <w:rsid w:val="002845E6"/>
    <w:rsid w:val="0028545E"/>
    <w:rsid w:val="00286A86"/>
    <w:rsid w:val="00292E14"/>
    <w:rsid w:val="00295F31"/>
    <w:rsid w:val="002A47E2"/>
    <w:rsid w:val="002B1EB5"/>
    <w:rsid w:val="002B3C2C"/>
    <w:rsid w:val="002B3D38"/>
    <w:rsid w:val="002B7DC6"/>
    <w:rsid w:val="002C456E"/>
    <w:rsid w:val="002C4F3A"/>
    <w:rsid w:val="002C7287"/>
    <w:rsid w:val="002D4A89"/>
    <w:rsid w:val="002E453F"/>
    <w:rsid w:val="002F2AC5"/>
    <w:rsid w:val="002F31BC"/>
    <w:rsid w:val="00301826"/>
    <w:rsid w:val="00314557"/>
    <w:rsid w:val="003333CB"/>
    <w:rsid w:val="00340FD6"/>
    <w:rsid w:val="003410D0"/>
    <w:rsid w:val="003520A7"/>
    <w:rsid w:val="00360031"/>
    <w:rsid w:val="00360EA4"/>
    <w:rsid w:val="00364F9F"/>
    <w:rsid w:val="00370697"/>
    <w:rsid w:val="00375CF5"/>
    <w:rsid w:val="003876A4"/>
    <w:rsid w:val="00391D6B"/>
    <w:rsid w:val="00395151"/>
    <w:rsid w:val="0039689C"/>
    <w:rsid w:val="003A0CED"/>
    <w:rsid w:val="003C5960"/>
    <w:rsid w:val="003C78DE"/>
    <w:rsid w:val="003E27CC"/>
    <w:rsid w:val="003E43CD"/>
    <w:rsid w:val="003E4547"/>
    <w:rsid w:val="003E79E8"/>
    <w:rsid w:val="003F4DFD"/>
    <w:rsid w:val="00411A57"/>
    <w:rsid w:val="00420520"/>
    <w:rsid w:val="00420F14"/>
    <w:rsid w:val="00433986"/>
    <w:rsid w:val="00436374"/>
    <w:rsid w:val="0044570B"/>
    <w:rsid w:val="00450FB1"/>
    <w:rsid w:val="004568B9"/>
    <w:rsid w:val="00464863"/>
    <w:rsid w:val="00471E2B"/>
    <w:rsid w:val="004728C7"/>
    <w:rsid w:val="004735C0"/>
    <w:rsid w:val="00474772"/>
    <w:rsid w:val="004807C6"/>
    <w:rsid w:val="00482F08"/>
    <w:rsid w:val="00483DCD"/>
    <w:rsid w:val="004A6028"/>
    <w:rsid w:val="004A6B5A"/>
    <w:rsid w:val="004B67EB"/>
    <w:rsid w:val="004B6AA8"/>
    <w:rsid w:val="004B6BDC"/>
    <w:rsid w:val="004C2264"/>
    <w:rsid w:val="004C3506"/>
    <w:rsid w:val="004C379E"/>
    <w:rsid w:val="004D51F5"/>
    <w:rsid w:val="004E7741"/>
    <w:rsid w:val="004F068B"/>
    <w:rsid w:val="004F091D"/>
    <w:rsid w:val="00522107"/>
    <w:rsid w:val="00523303"/>
    <w:rsid w:val="005322F4"/>
    <w:rsid w:val="0053487F"/>
    <w:rsid w:val="005419AD"/>
    <w:rsid w:val="00550E70"/>
    <w:rsid w:val="00552D02"/>
    <w:rsid w:val="00572EF5"/>
    <w:rsid w:val="00573C13"/>
    <w:rsid w:val="00581F67"/>
    <w:rsid w:val="005820D8"/>
    <w:rsid w:val="00583786"/>
    <w:rsid w:val="005932D7"/>
    <w:rsid w:val="00594B1D"/>
    <w:rsid w:val="00596ACC"/>
    <w:rsid w:val="00597D2B"/>
    <w:rsid w:val="005A5A12"/>
    <w:rsid w:val="005B799C"/>
    <w:rsid w:val="005C14EB"/>
    <w:rsid w:val="005C48D0"/>
    <w:rsid w:val="005C6A8B"/>
    <w:rsid w:val="005D3DD7"/>
    <w:rsid w:val="005D4129"/>
    <w:rsid w:val="00601A5D"/>
    <w:rsid w:val="006048A1"/>
    <w:rsid w:val="00616630"/>
    <w:rsid w:val="00622ABD"/>
    <w:rsid w:val="00624C77"/>
    <w:rsid w:val="006455CD"/>
    <w:rsid w:val="0065059B"/>
    <w:rsid w:val="00657993"/>
    <w:rsid w:val="00660775"/>
    <w:rsid w:val="00662AE9"/>
    <w:rsid w:val="00675518"/>
    <w:rsid w:val="00675C96"/>
    <w:rsid w:val="0068181B"/>
    <w:rsid w:val="00684BF7"/>
    <w:rsid w:val="00690B82"/>
    <w:rsid w:val="0069633F"/>
    <w:rsid w:val="006A35F0"/>
    <w:rsid w:val="006A571F"/>
    <w:rsid w:val="006B7A98"/>
    <w:rsid w:val="006C61F8"/>
    <w:rsid w:val="006C7F7D"/>
    <w:rsid w:val="006D01A6"/>
    <w:rsid w:val="006D62ED"/>
    <w:rsid w:val="006D64DE"/>
    <w:rsid w:val="006DD806"/>
    <w:rsid w:val="006E3904"/>
    <w:rsid w:val="006E46D7"/>
    <w:rsid w:val="006F48BD"/>
    <w:rsid w:val="00704EAB"/>
    <w:rsid w:val="00706150"/>
    <w:rsid w:val="00711501"/>
    <w:rsid w:val="00716EDF"/>
    <w:rsid w:val="0072728C"/>
    <w:rsid w:val="00743529"/>
    <w:rsid w:val="00761030"/>
    <w:rsid w:val="0077303E"/>
    <w:rsid w:val="0079488F"/>
    <w:rsid w:val="007956B0"/>
    <w:rsid w:val="00797754"/>
    <w:rsid w:val="007B218B"/>
    <w:rsid w:val="007C40DA"/>
    <w:rsid w:val="007E356C"/>
    <w:rsid w:val="007E3782"/>
    <w:rsid w:val="007E7B9D"/>
    <w:rsid w:val="007F13D0"/>
    <w:rsid w:val="007F1C8B"/>
    <w:rsid w:val="007F1FC4"/>
    <w:rsid w:val="007F4C5C"/>
    <w:rsid w:val="007F4DF3"/>
    <w:rsid w:val="00827265"/>
    <w:rsid w:val="00827D0E"/>
    <w:rsid w:val="008401E7"/>
    <w:rsid w:val="0085788F"/>
    <w:rsid w:val="00857CC2"/>
    <w:rsid w:val="00871951"/>
    <w:rsid w:val="00871F85"/>
    <w:rsid w:val="00874058"/>
    <w:rsid w:val="0088053E"/>
    <w:rsid w:val="00882F6D"/>
    <w:rsid w:val="00885D76"/>
    <w:rsid w:val="00892355"/>
    <w:rsid w:val="008941EF"/>
    <w:rsid w:val="008A0391"/>
    <w:rsid w:val="008A69FF"/>
    <w:rsid w:val="008C328E"/>
    <w:rsid w:val="008C4307"/>
    <w:rsid w:val="008D3FC3"/>
    <w:rsid w:val="008D73AB"/>
    <w:rsid w:val="008E0718"/>
    <w:rsid w:val="008E1A78"/>
    <w:rsid w:val="008E53AA"/>
    <w:rsid w:val="008E69AA"/>
    <w:rsid w:val="008E6C1D"/>
    <w:rsid w:val="008F0873"/>
    <w:rsid w:val="008F0913"/>
    <w:rsid w:val="008F319D"/>
    <w:rsid w:val="008F63DB"/>
    <w:rsid w:val="009006AA"/>
    <w:rsid w:val="0090550E"/>
    <w:rsid w:val="00911B02"/>
    <w:rsid w:val="00914D9E"/>
    <w:rsid w:val="00915DD0"/>
    <w:rsid w:val="00916A5A"/>
    <w:rsid w:val="00920FF7"/>
    <w:rsid w:val="009323DD"/>
    <w:rsid w:val="009343D0"/>
    <w:rsid w:val="0094789B"/>
    <w:rsid w:val="00952089"/>
    <w:rsid w:val="009547B9"/>
    <w:rsid w:val="0095633E"/>
    <w:rsid w:val="00956758"/>
    <w:rsid w:val="009603A6"/>
    <w:rsid w:val="00961F0C"/>
    <w:rsid w:val="00972121"/>
    <w:rsid w:val="009734D1"/>
    <w:rsid w:val="00975601"/>
    <w:rsid w:val="0098027C"/>
    <w:rsid w:val="00980B29"/>
    <w:rsid w:val="00981DCD"/>
    <w:rsid w:val="00985AAB"/>
    <w:rsid w:val="0099791E"/>
    <w:rsid w:val="009B4597"/>
    <w:rsid w:val="009B72BA"/>
    <w:rsid w:val="009B7743"/>
    <w:rsid w:val="009C0066"/>
    <w:rsid w:val="009C1BE4"/>
    <w:rsid w:val="009C5601"/>
    <w:rsid w:val="009D110B"/>
    <w:rsid w:val="009D1A8C"/>
    <w:rsid w:val="009D4DF0"/>
    <w:rsid w:val="009D77BB"/>
    <w:rsid w:val="009E473D"/>
    <w:rsid w:val="009E6487"/>
    <w:rsid w:val="009F24C2"/>
    <w:rsid w:val="009F4C98"/>
    <w:rsid w:val="009F55BC"/>
    <w:rsid w:val="00A0249C"/>
    <w:rsid w:val="00A047A8"/>
    <w:rsid w:val="00A07FCA"/>
    <w:rsid w:val="00A1336A"/>
    <w:rsid w:val="00A2343B"/>
    <w:rsid w:val="00A23F2F"/>
    <w:rsid w:val="00A33723"/>
    <w:rsid w:val="00A442CB"/>
    <w:rsid w:val="00A445A1"/>
    <w:rsid w:val="00A50744"/>
    <w:rsid w:val="00A53A90"/>
    <w:rsid w:val="00A61BA0"/>
    <w:rsid w:val="00A61FC7"/>
    <w:rsid w:val="00A64597"/>
    <w:rsid w:val="00A75F18"/>
    <w:rsid w:val="00A77E6D"/>
    <w:rsid w:val="00A83859"/>
    <w:rsid w:val="00A864BC"/>
    <w:rsid w:val="00AC0F58"/>
    <w:rsid w:val="00AC2084"/>
    <w:rsid w:val="00AC3F15"/>
    <w:rsid w:val="00AC4C92"/>
    <w:rsid w:val="00AD5F1D"/>
    <w:rsid w:val="00AD7860"/>
    <w:rsid w:val="00AE3ABE"/>
    <w:rsid w:val="00AE3BE7"/>
    <w:rsid w:val="00AF1E44"/>
    <w:rsid w:val="00B20303"/>
    <w:rsid w:val="00B2721E"/>
    <w:rsid w:val="00B362FF"/>
    <w:rsid w:val="00B43354"/>
    <w:rsid w:val="00B5548B"/>
    <w:rsid w:val="00B664E9"/>
    <w:rsid w:val="00B76906"/>
    <w:rsid w:val="00B7721D"/>
    <w:rsid w:val="00B77AAE"/>
    <w:rsid w:val="00B80D7F"/>
    <w:rsid w:val="00B902A3"/>
    <w:rsid w:val="00B94DB9"/>
    <w:rsid w:val="00BA04DC"/>
    <w:rsid w:val="00BA27EE"/>
    <w:rsid w:val="00BA32FC"/>
    <w:rsid w:val="00BB51BD"/>
    <w:rsid w:val="00BC41C8"/>
    <w:rsid w:val="00BD23BF"/>
    <w:rsid w:val="00BE6D97"/>
    <w:rsid w:val="00BF03EC"/>
    <w:rsid w:val="00BF0C89"/>
    <w:rsid w:val="00BF1122"/>
    <w:rsid w:val="00BF1207"/>
    <w:rsid w:val="00BF1C06"/>
    <w:rsid w:val="00C0486B"/>
    <w:rsid w:val="00C057A2"/>
    <w:rsid w:val="00C06853"/>
    <w:rsid w:val="00C1406D"/>
    <w:rsid w:val="00C17318"/>
    <w:rsid w:val="00C23733"/>
    <w:rsid w:val="00C25494"/>
    <w:rsid w:val="00C322A0"/>
    <w:rsid w:val="00C41946"/>
    <w:rsid w:val="00C46CE8"/>
    <w:rsid w:val="00C47CF5"/>
    <w:rsid w:val="00C512CB"/>
    <w:rsid w:val="00C555C5"/>
    <w:rsid w:val="00C62047"/>
    <w:rsid w:val="00C67416"/>
    <w:rsid w:val="00C6765D"/>
    <w:rsid w:val="00C700C4"/>
    <w:rsid w:val="00C77F38"/>
    <w:rsid w:val="00C8122E"/>
    <w:rsid w:val="00C82138"/>
    <w:rsid w:val="00C83B32"/>
    <w:rsid w:val="00C87530"/>
    <w:rsid w:val="00C87BEC"/>
    <w:rsid w:val="00C96645"/>
    <w:rsid w:val="00C97752"/>
    <w:rsid w:val="00CA7971"/>
    <w:rsid w:val="00CB2CB6"/>
    <w:rsid w:val="00CB71E6"/>
    <w:rsid w:val="00CB7386"/>
    <w:rsid w:val="00CE09BC"/>
    <w:rsid w:val="00CE2518"/>
    <w:rsid w:val="00CF00F6"/>
    <w:rsid w:val="00CF0B97"/>
    <w:rsid w:val="00CF4823"/>
    <w:rsid w:val="00CF5472"/>
    <w:rsid w:val="00CF7FB1"/>
    <w:rsid w:val="00D124F5"/>
    <w:rsid w:val="00D1438E"/>
    <w:rsid w:val="00D26BB0"/>
    <w:rsid w:val="00D2E80D"/>
    <w:rsid w:val="00D42D96"/>
    <w:rsid w:val="00D437BD"/>
    <w:rsid w:val="00D43D7D"/>
    <w:rsid w:val="00D448AC"/>
    <w:rsid w:val="00D603CE"/>
    <w:rsid w:val="00D76350"/>
    <w:rsid w:val="00D77B3A"/>
    <w:rsid w:val="00D807A9"/>
    <w:rsid w:val="00D842D5"/>
    <w:rsid w:val="00D933C9"/>
    <w:rsid w:val="00D944F3"/>
    <w:rsid w:val="00DB0D97"/>
    <w:rsid w:val="00DB2763"/>
    <w:rsid w:val="00DC3C78"/>
    <w:rsid w:val="00DC4F97"/>
    <w:rsid w:val="00DD4533"/>
    <w:rsid w:val="00DE5582"/>
    <w:rsid w:val="00DE620A"/>
    <w:rsid w:val="00E03510"/>
    <w:rsid w:val="00E2407F"/>
    <w:rsid w:val="00E277CA"/>
    <w:rsid w:val="00E40810"/>
    <w:rsid w:val="00E511D0"/>
    <w:rsid w:val="00E51E86"/>
    <w:rsid w:val="00E52B4F"/>
    <w:rsid w:val="00E54039"/>
    <w:rsid w:val="00E56E12"/>
    <w:rsid w:val="00E641EB"/>
    <w:rsid w:val="00E6421D"/>
    <w:rsid w:val="00E675A0"/>
    <w:rsid w:val="00E716A7"/>
    <w:rsid w:val="00E72824"/>
    <w:rsid w:val="00E806D8"/>
    <w:rsid w:val="00E9682E"/>
    <w:rsid w:val="00EA000A"/>
    <w:rsid w:val="00EA2012"/>
    <w:rsid w:val="00EA2928"/>
    <w:rsid w:val="00EA4345"/>
    <w:rsid w:val="00EA5442"/>
    <w:rsid w:val="00EA5DF2"/>
    <w:rsid w:val="00EB14BF"/>
    <w:rsid w:val="00EB5143"/>
    <w:rsid w:val="00EB7EC1"/>
    <w:rsid w:val="00EB7EFF"/>
    <w:rsid w:val="00ED5006"/>
    <w:rsid w:val="00EF0C96"/>
    <w:rsid w:val="00EF695A"/>
    <w:rsid w:val="00F034F2"/>
    <w:rsid w:val="00F0370D"/>
    <w:rsid w:val="00F03F28"/>
    <w:rsid w:val="00F1572A"/>
    <w:rsid w:val="00F175CB"/>
    <w:rsid w:val="00F21CC2"/>
    <w:rsid w:val="00F320D2"/>
    <w:rsid w:val="00F35808"/>
    <w:rsid w:val="00F416AE"/>
    <w:rsid w:val="00F51351"/>
    <w:rsid w:val="00F53760"/>
    <w:rsid w:val="00F57980"/>
    <w:rsid w:val="00F64DD5"/>
    <w:rsid w:val="00F656FE"/>
    <w:rsid w:val="00F700F6"/>
    <w:rsid w:val="00F86EEA"/>
    <w:rsid w:val="00F90FF1"/>
    <w:rsid w:val="00F96998"/>
    <w:rsid w:val="00F96A55"/>
    <w:rsid w:val="00FA2363"/>
    <w:rsid w:val="00FB1388"/>
    <w:rsid w:val="00FE0B86"/>
    <w:rsid w:val="00FE390A"/>
    <w:rsid w:val="00FF238F"/>
    <w:rsid w:val="00FF3972"/>
    <w:rsid w:val="00FF43F1"/>
    <w:rsid w:val="01324781"/>
    <w:rsid w:val="014DD2E9"/>
    <w:rsid w:val="02416148"/>
    <w:rsid w:val="027138CC"/>
    <w:rsid w:val="031331C7"/>
    <w:rsid w:val="03E543F3"/>
    <w:rsid w:val="040DE768"/>
    <w:rsid w:val="050609C2"/>
    <w:rsid w:val="07F2F101"/>
    <w:rsid w:val="086EAAD1"/>
    <w:rsid w:val="087F5E7A"/>
    <w:rsid w:val="08ECD8D2"/>
    <w:rsid w:val="0AE6BB7D"/>
    <w:rsid w:val="0C6E804E"/>
    <w:rsid w:val="0CB926A1"/>
    <w:rsid w:val="0D0F2011"/>
    <w:rsid w:val="0ED02EB5"/>
    <w:rsid w:val="0F162748"/>
    <w:rsid w:val="0F1D1676"/>
    <w:rsid w:val="0F32BBF0"/>
    <w:rsid w:val="106A40E7"/>
    <w:rsid w:val="1134E3A0"/>
    <w:rsid w:val="1263500D"/>
    <w:rsid w:val="12776310"/>
    <w:rsid w:val="1428BD4E"/>
    <w:rsid w:val="1477223B"/>
    <w:rsid w:val="14F8B88F"/>
    <w:rsid w:val="17041143"/>
    <w:rsid w:val="17907C86"/>
    <w:rsid w:val="187FE2C7"/>
    <w:rsid w:val="18CC1432"/>
    <w:rsid w:val="18EF04C3"/>
    <w:rsid w:val="192949B8"/>
    <w:rsid w:val="196A3701"/>
    <w:rsid w:val="196C3A39"/>
    <w:rsid w:val="19FD8C5F"/>
    <w:rsid w:val="1B0C425E"/>
    <w:rsid w:val="1CACA70B"/>
    <w:rsid w:val="1CF39119"/>
    <w:rsid w:val="1DD4D663"/>
    <w:rsid w:val="1E4CF4BC"/>
    <w:rsid w:val="1EC273EF"/>
    <w:rsid w:val="206BC28F"/>
    <w:rsid w:val="20E3B269"/>
    <w:rsid w:val="214C2A77"/>
    <w:rsid w:val="22FD630C"/>
    <w:rsid w:val="2384EDCF"/>
    <w:rsid w:val="23D62D9F"/>
    <w:rsid w:val="2454A2A8"/>
    <w:rsid w:val="29D74476"/>
    <w:rsid w:val="29F8C02B"/>
    <w:rsid w:val="2A2B9A61"/>
    <w:rsid w:val="2AD1DCB6"/>
    <w:rsid w:val="2B292C91"/>
    <w:rsid w:val="2B4CEBB0"/>
    <w:rsid w:val="2C22AB24"/>
    <w:rsid w:val="2C7AE3E8"/>
    <w:rsid w:val="2D36001F"/>
    <w:rsid w:val="2D70987F"/>
    <w:rsid w:val="2DBE7B85"/>
    <w:rsid w:val="2E134B04"/>
    <w:rsid w:val="2EE2EAF4"/>
    <w:rsid w:val="300B3CA8"/>
    <w:rsid w:val="317D514F"/>
    <w:rsid w:val="31A8BF7C"/>
    <w:rsid w:val="31D32144"/>
    <w:rsid w:val="34027494"/>
    <w:rsid w:val="34ABFEBB"/>
    <w:rsid w:val="35B1BE7D"/>
    <w:rsid w:val="36992315"/>
    <w:rsid w:val="374CFFB7"/>
    <w:rsid w:val="374D910B"/>
    <w:rsid w:val="376887EE"/>
    <w:rsid w:val="376BD025"/>
    <w:rsid w:val="38AC2A5B"/>
    <w:rsid w:val="39229BE5"/>
    <w:rsid w:val="3A0A8E73"/>
    <w:rsid w:val="3B0A63EB"/>
    <w:rsid w:val="3B14F88E"/>
    <w:rsid w:val="3C386328"/>
    <w:rsid w:val="3C7E455A"/>
    <w:rsid w:val="3DD72E7F"/>
    <w:rsid w:val="3E3D1A2E"/>
    <w:rsid w:val="3E5C6123"/>
    <w:rsid w:val="3E6BD03C"/>
    <w:rsid w:val="409AA748"/>
    <w:rsid w:val="40A8FC9D"/>
    <w:rsid w:val="4248ACC3"/>
    <w:rsid w:val="43610F16"/>
    <w:rsid w:val="43BBAE65"/>
    <w:rsid w:val="43BDD896"/>
    <w:rsid w:val="45BF84DC"/>
    <w:rsid w:val="4614FA92"/>
    <w:rsid w:val="475F6ECA"/>
    <w:rsid w:val="482CD179"/>
    <w:rsid w:val="48C17245"/>
    <w:rsid w:val="49483519"/>
    <w:rsid w:val="4A24DEAD"/>
    <w:rsid w:val="4AA0BE6D"/>
    <w:rsid w:val="4ADBD83C"/>
    <w:rsid w:val="4B32258D"/>
    <w:rsid w:val="4DAFD894"/>
    <w:rsid w:val="4F5A11A8"/>
    <w:rsid w:val="4FA35D12"/>
    <w:rsid w:val="5060B2FB"/>
    <w:rsid w:val="50EA3086"/>
    <w:rsid w:val="52E30F65"/>
    <w:rsid w:val="551AC407"/>
    <w:rsid w:val="55656B9E"/>
    <w:rsid w:val="56D58425"/>
    <w:rsid w:val="57A8C8AD"/>
    <w:rsid w:val="599593FE"/>
    <w:rsid w:val="5B48B3C6"/>
    <w:rsid w:val="5BFED7DA"/>
    <w:rsid w:val="5C5E3518"/>
    <w:rsid w:val="5DF56737"/>
    <w:rsid w:val="5E4E88D0"/>
    <w:rsid w:val="5E8CA5A5"/>
    <w:rsid w:val="5F77F840"/>
    <w:rsid w:val="600A765B"/>
    <w:rsid w:val="607003AE"/>
    <w:rsid w:val="6151EC70"/>
    <w:rsid w:val="61713794"/>
    <w:rsid w:val="62CDD9EA"/>
    <w:rsid w:val="63D9E148"/>
    <w:rsid w:val="641DDC42"/>
    <w:rsid w:val="659AC2CA"/>
    <w:rsid w:val="66843AF2"/>
    <w:rsid w:val="66F4F33E"/>
    <w:rsid w:val="67CC7B55"/>
    <w:rsid w:val="689B1F34"/>
    <w:rsid w:val="6A2C9400"/>
    <w:rsid w:val="6B3EFA2E"/>
    <w:rsid w:val="6B435B0D"/>
    <w:rsid w:val="6BB79BC6"/>
    <w:rsid w:val="6BE4F155"/>
    <w:rsid w:val="6C7D96EE"/>
    <w:rsid w:val="6CC1767E"/>
    <w:rsid w:val="6D24CD63"/>
    <w:rsid w:val="6D62FEFE"/>
    <w:rsid w:val="6DD5F45B"/>
    <w:rsid w:val="6F249712"/>
    <w:rsid w:val="6F2695E4"/>
    <w:rsid w:val="7053AF2D"/>
    <w:rsid w:val="70C98E14"/>
    <w:rsid w:val="71250C33"/>
    <w:rsid w:val="7156657D"/>
    <w:rsid w:val="716B5BE6"/>
    <w:rsid w:val="72E9C1CF"/>
    <w:rsid w:val="7368F4B5"/>
    <w:rsid w:val="73C7FDF2"/>
    <w:rsid w:val="73E00929"/>
    <w:rsid w:val="75C64D82"/>
    <w:rsid w:val="764CA878"/>
    <w:rsid w:val="77586A6C"/>
    <w:rsid w:val="776619AB"/>
    <w:rsid w:val="79A17B11"/>
    <w:rsid w:val="7B7DE6D1"/>
    <w:rsid w:val="7C938D6C"/>
    <w:rsid w:val="7D1D7B4A"/>
    <w:rsid w:val="7DF9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BFF8B"/>
  <w15:chartTrackingRefBased/>
  <w15:docId w15:val="{6A2C44E6-3B8C-4C71-8AE0-3E5525B3A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BE7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6F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56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3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2C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2C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2C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C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C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14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B5143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60EA4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41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0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28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60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281"/>
    <w:rPr>
      <w:sz w:val="22"/>
      <w:szCs w:val="22"/>
    </w:rPr>
  </w:style>
  <w:style w:type="character" w:customStyle="1" w:styleId="normaltextrun">
    <w:name w:val="normaltextrun"/>
    <w:basedOn w:val="DefaultParagraphFont"/>
    <w:rsid w:val="00AF1E44"/>
  </w:style>
  <w:style w:type="character" w:customStyle="1" w:styleId="eop">
    <w:name w:val="eop"/>
    <w:basedOn w:val="DefaultParagraphFont"/>
    <w:rsid w:val="00AF1E44"/>
  </w:style>
  <w:style w:type="character" w:styleId="UnresolvedMention">
    <w:name w:val="Unresolved Mention"/>
    <w:basedOn w:val="DefaultParagraphFont"/>
    <w:uiPriority w:val="99"/>
    <w:unhideWhenUsed/>
    <w:rsid w:val="009E473D"/>
    <w:rPr>
      <w:color w:val="605E5C"/>
      <w:shd w:val="clear" w:color="auto" w:fill="E1DFDD"/>
    </w:rPr>
  </w:style>
  <w:style w:type="character" w:customStyle="1" w:styleId="contextualspellingandgrammarerror">
    <w:name w:val="contextualspellingandgrammarerror"/>
    <w:basedOn w:val="DefaultParagraphFont"/>
    <w:rsid w:val="00985AAB"/>
  </w:style>
  <w:style w:type="paragraph" w:styleId="NormalWeb">
    <w:name w:val="Normal (Web)"/>
    <w:basedOn w:val="Normal"/>
    <w:uiPriority w:val="99"/>
    <w:unhideWhenUsed/>
    <w:rsid w:val="002710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271077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98027C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6F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78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782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482F08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03D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187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turn.ca.gov/" TargetMode="External"/><Relationship Id="rId18" Type="http://schemas.openxmlformats.org/officeDocument/2006/relationships/hyperlink" Target="http://publichealth.lacounty.gov/media/Coronavirus/docs/vaccine/VaccineFacts_Parents-Spanish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ph.lacounty.gov/acd/ncorona2019/vaccine/hcwsignup/" TargetMode="External"/><Relationship Id="rId17" Type="http://schemas.openxmlformats.org/officeDocument/2006/relationships/hyperlink" Target="https://myturn.ca.gov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publichealth.lacounty.gov/acd/ncorona2019/vaccine/hcwsignup/Spanish.ht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vaccines/recommendations/children-teens.html?CDC_AA_refVal=https%3A%2F%2Fwww.cdc.gov%2Fcoronavirus%2F2019-ncov%2Fvaccines%2Frecommendations%2Fadolescent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spanol.cdc.gov/coronavirus/2019-ncov/vaccines/recommendations/children-teens.html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publichealth.lacounty.gov/media/Coronavirus/docs/vaccine/VaccineFacts_Parent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CE2CC825568046B57BE12732C1F322" ma:contentTypeVersion="11" ma:contentTypeDescription="Create a new document." ma:contentTypeScope="" ma:versionID="53a80af985f9585f85099f0afa8c49a3">
  <xsd:schema xmlns:xsd="http://www.w3.org/2001/XMLSchema" xmlns:xs="http://www.w3.org/2001/XMLSchema" xmlns:p="http://schemas.microsoft.com/office/2006/metadata/properties" xmlns:ns3="3f7b076b-fc3a-4839-bc83-a9bb62ae094c" xmlns:ns4="5599597f-9867-4ad8-b338-f7d2e3edb649" targetNamespace="http://schemas.microsoft.com/office/2006/metadata/properties" ma:root="true" ma:fieldsID="66abce7577ac217c86ba02d437faedd2" ns3:_="" ns4:_="">
    <xsd:import namespace="3f7b076b-fc3a-4839-bc83-a9bb62ae094c"/>
    <xsd:import namespace="5599597f-9867-4ad8-b338-f7d2e3edb6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7b076b-fc3a-4839-bc83-a9bb62ae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9597f-9867-4ad8-b338-f7d2e3edb6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DF89E-8204-4974-95E8-ACC18CF3F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7b076b-fc3a-4839-bc83-a9bb62ae094c"/>
    <ds:schemaRef ds:uri="5599597f-9867-4ad8-b338-f7d2e3edb6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636DE3-B1BC-4B32-AEFF-98A598DA9C62}">
  <ds:schemaRefs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5599597f-9867-4ad8-b338-f7d2e3edb649"/>
    <ds:schemaRef ds:uri="http://schemas.openxmlformats.org/package/2006/metadata/core-properties"/>
    <ds:schemaRef ds:uri="3f7b076b-fc3a-4839-bc83-a9bb62ae094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4A43F66-FB85-4A7B-B408-8E457FA7EC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47CBBE-5DB7-4571-A56F-E1F53FEEB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Links>
    <vt:vector size="36" baseType="variant">
      <vt:variant>
        <vt:i4>4522078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coronavirus/2019-ncov/vaccines/safety/vsafe.html</vt:lpwstr>
      </vt:variant>
      <vt:variant>
        <vt:lpwstr/>
      </vt:variant>
      <vt:variant>
        <vt:i4>5570582</vt:i4>
      </vt:variant>
      <vt:variant>
        <vt:i4>12</vt:i4>
      </vt:variant>
      <vt:variant>
        <vt:i4>0</vt:i4>
      </vt:variant>
      <vt:variant>
        <vt:i4>5</vt:i4>
      </vt:variant>
      <vt:variant>
        <vt:lpwstr>https://www.cdc.gov/coronavirus/2019-ncov/vaccines/safety/allergic-reaction.html</vt:lpwstr>
      </vt:variant>
      <vt:variant>
        <vt:lpwstr/>
      </vt:variant>
      <vt:variant>
        <vt:i4>4456543</vt:i4>
      </vt:variant>
      <vt:variant>
        <vt:i4>9</vt:i4>
      </vt:variant>
      <vt:variant>
        <vt:i4>0</vt:i4>
      </vt:variant>
      <vt:variant>
        <vt:i4>5</vt:i4>
      </vt:variant>
      <vt:variant>
        <vt:lpwstr>https://www.cdc.gov/coronavirus/2019-ncov/vaccines/expect/after.html</vt:lpwstr>
      </vt:variant>
      <vt:variant>
        <vt:lpwstr/>
      </vt:variant>
      <vt:variant>
        <vt:i4>4390976</vt:i4>
      </vt:variant>
      <vt:variant>
        <vt:i4>6</vt:i4>
      </vt:variant>
      <vt:variant>
        <vt:i4>0</vt:i4>
      </vt:variant>
      <vt:variant>
        <vt:i4>5</vt:i4>
      </vt:variant>
      <vt:variant>
        <vt:lpwstr>https://www.cdc.gov/coronavirus/2019-ncov/vaccines/safety/safety-of-vaccines.html</vt:lpwstr>
      </vt:variant>
      <vt:variant>
        <vt:lpwstr/>
      </vt:variant>
      <vt:variant>
        <vt:i4>3670060</vt:i4>
      </vt:variant>
      <vt:variant>
        <vt:i4>3</vt:i4>
      </vt:variant>
      <vt:variant>
        <vt:i4>0</vt:i4>
      </vt:variant>
      <vt:variant>
        <vt:i4>5</vt:i4>
      </vt:variant>
      <vt:variant>
        <vt:lpwstr>https://www.cdc.gov/coronavirus/2019-ncov/vaccines/safety/myocarditis.html</vt:lpwstr>
      </vt:variant>
      <vt:variant>
        <vt:lpwstr/>
      </vt:variant>
      <vt:variant>
        <vt:i4>734007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vaccines/recommendations/children-teens.html?CDC_AA_refVal=https%3A%2F%2Fwww.cdc.gov%2Fcoronavirus%2F2019-ncov%2Fvaccines%2Frecommendations%2Fadolescent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Gandhi</dc:creator>
  <cp:keywords/>
  <dc:description/>
  <cp:lastModifiedBy>Karla Lopez</cp:lastModifiedBy>
  <cp:revision>2</cp:revision>
  <dcterms:created xsi:type="dcterms:W3CDTF">2022-08-04T23:12:00Z</dcterms:created>
  <dcterms:modified xsi:type="dcterms:W3CDTF">2022-08-04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CE2CC825568046B57BE12732C1F322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1-11-08T22:02:05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f12974c8-569c-425e-9118-8cfc2c3441fd</vt:lpwstr>
  </property>
  <property fmtid="{D5CDD505-2E9C-101B-9397-08002B2CF9AE}" pid="9" name="MSIP_Label_7b94a7b8-f06c-4dfe-bdcc-9b548fd58c31_ContentBits">
    <vt:lpwstr>0</vt:lpwstr>
  </property>
</Properties>
</file>